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C330DF" w14:textId="4EEF9542" w:rsidR="004D52FC" w:rsidRDefault="004D52FC" w:rsidP="004D52FC">
      <w:pPr>
        <w:jc w:val="both"/>
        <w:rPr>
          <w:sz w:val="16"/>
          <w:szCs w:val="16"/>
        </w:rPr>
      </w:pPr>
    </w:p>
    <w:p w14:paraId="66372DA7" w14:textId="5E8F928D" w:rsidR="004D52FC" w:rsidRDefault="004D52FC" w:rsidP="004D52FC">
      <w:pPr>
        <w:jc w:val="both"/>
        <w:rPr>
          <w:sz w:val="16"/>
          <w:szCs w:val="16"/>
        </w:rPr>
      </w:pPr>
    </w:p>
    <w:p w14:paraId="43145F62" w14:textId="2F6A3DEB" w:rsidR="004D52FC" w:rsidRDefault="004D52FC" w:rsidP="004D52FC">
      <w:pPr>
        <w:jc w:val="both"/>
        <w:rPr>
          <w:sz w:val="16"/>
          <w:szCs w:val="16"/>
        </w:rPr>
      </w:pPr>
    </w:p>
    <w:p w14:paraId="21D24E80" w14:textId="7AF5A273" w:rsidR="004D52FC" w:rsidRDefault="004D52FC" w:rsidP="004D52FC">
      <w:pPr>
        <w:jc w:val="both"/>
        <w:rPr>
          <w:sz w:val="16"/>
          <w:szCs w:val="16"/>
        </w:rPr>
      </w:pPr>
    </w:p>
    <w:p w14:paraId="35DF381D" w14:textId="2DAC5346" w:rsidR="004D52FC" w:rsidRDefault="004D52FC" w:rsidP="004D52FC">
      <w:pPr>
        <w:jc w:val="both"/>
        <w:rPr>
          <w:sz w:val="16"/>
          <w:szCs w:val="16"/>
        </w:rPr>
      </w:pPr>
    </w:p>
    <w:p w14:paraId="5BB53553" w14:textId="12EC5585" w:rsidR="004D52FC" w:rsidRDefault="004D52FC" w:rsidP="004D52FC">
      <w:pPr>
        <w:jc w:val="both"/>
        <w:rPr>
          <w:sz w:val="16"/>
          <w:szCs w:val="16"/>
        </w:rPr>
      </w:pPr>
    </w:p>
    <w:p w14:paraId="0BD05F38" w14:textId="74EADF3C" w:rsidR="004D52FC" w:rsidRDefault="004D52FC" w:rsidP="004D52FC">
      <w:pPr>
        <w:jc w:val="both"/>
        <w:rPr>
          <w:sz w:val="16"/>
          <w:szCs w:val="16"/>
        </w:rPr>
      </w:pPr>
    </w:p>
    <w:p w14:paraId="13C05C26" w14:textId="37C6927A" w:rsidR="004D52FC" w:rsidRDefault="004D52FC" w:rsidP="004D52FC">
      <w:pPr>
        <w:jc w:val="both"/>
        <w:rPr>
          <w:sz w:val="16"/>
          <w:szCs w:val="16"/>
        </w:rPr>
      </w:pPr>
    </w:p>
    <w:p w14:paraId="7D756398" w14:textId="5AE094DB" w:rsidR="004D52FC" w:rsidRDefault="004D52FC" w:rsidP="004D52FC">
      <w:pPr>
        <w:rPr>
          <w:sz w:val="56"/>
          <w:szCs w:val="56"/>
          <w:lang w:val="nb-NO"/>
        </w:rPr>
      </w:pPr>
    </w:p>
    <w:p w14:paraId="31013D52" w14:textId="0A6759D6" w:rsidR="004D52FC" w:rsidRPr="009F1CDC" w:rsidRDefault="009F1CDC" w:rsidP="004D52FC">
      <w:pPr>
        <w:rPr>
          <w:sz w:val="28"/>
          <w:lang w:val="nb-NO"/>
        </w:rPr>
      </w:pPr>
      <w:r>
        <w:rPr>
          <w:sz w:val="56"/>
          <w:szCs w:val="56"/>
          <w:lang w:val="nb-NO"/>
        </w:rPr>
        <w:br/>
      </w:r>
    </w:p>
    <w:p w14:paraId="2425CF93" w14:textId="1ABB0D96" w:rsidR="004D52FC" w:rsidRPr="004F7E4B" w:rsidRDefault="004F7E4B" w:rsidP="009F1CDC">
      <w:pPr>
        <w:pStyle w:val="Overskrift1"/>
        <w:jc w:val="center"/>
        <w:rPr>
          <w:lang w:val="en-GB"/>
        </w:rPr>
      </w:pPr>
      <w:r w:rsidRPr="004F7E4B">
        <w:rPr>
          <w:lang w:val="en-GB"/>
        </w:rPr>
        <w:t>Good support at work is when ...</w:t>
      </w:r>
    </w:p>
    <w:p w14:paraId="3FE932C4" w14:textId="234E53B2" w:rsidR="00877A61" w:rsidRPr="00AC44D1" w:rsidRDefault="0015336A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proofErr w:type="spellStart"/>
      <w:r w:rsidRPr="0015336A">
        <w:rPr>
          <w:szCs w:val="36"/>
          <w:lang w:val="nb-NO"/>
        </w:rPr>
        <w:t>We</w:t>
      </w:r>
      <w:proofErr w:type="spellEnd"/>
      <w:r w:rsidRPr="0015336A">
        <w:rPr>
          <w:szCs w:val="36"/>
          <w:lang w:val="nb-NO"/>
        </w:rPr>
        <w:t xml:space="preserve"> support each </w:t>
      </w:r>
      <w:proofErr w:type="gramStart"/>
      <w:r w:rsidRPr="0015336A">
        <w:rPr>
          <w:szCs w:val="36"/>
          <w:lang w:val="nb-NO"/>
        </w:rPr>
        <w:t>other</w:t>
      </w:r>
      <w:r w:rsidR="00877A61" w:rsidRPr="00AC44D1">
        <w:rPr>
          <w:szCs w:val="36"/>
          <w:lang w:val="nb-NO"/>
        </w:rPr>
        <w:t>...</w:t>
      </w:r>
      <w:proofErr w:type="gramEnd"/>
      <w:r w:rsidR="00877A61" w:rsidRPr="00AC44D1">
        <w:rPr>
          <w:szCs w:val="36"/>
          <w:lang w:val="nb-NO"/>
        </w:rPr>
        <w:t>.</w:t>
      </w:r>
    </w:p>
    <w:p w14:paraId="704D4D63" w14:textId="0E11826F" w:rsidR="00877A61" w:rsidRPr="00AC44D1" w:rsidRDefault="00877A61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609EB40B" w14:textId="50C58F0D" w:rsidR="00877A61" w:rsidRPr="00AC44D1" w:rsidRDefault="00877A61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0A810377" w14:textId="5AEC759E" w:rsidR="00C803F6" w:rsidRPr="00AC44D1" w:rsidRDefault="00877A61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</w:t>
      </w:r>
      <w:r w:rsidR="003555A4" w:rsidRPr="00AC44D1">
        <w:rPr>
          <w:szCs w:val="36"/>
          <w:lang w:val="nb-NO"/>
        </w:rPr>
        <w:t>..</w:t>
      </w:r>
    </w:p>
    <w:p w14:paraId="3B72B796" w14:textId="231B4B31" w:rsidR="00C803F6" w:rsidRPr="00AC44D1" w:rsidRDefault="003555A4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18E9FE53" w14:textId="6CF1A2F3" w:rsidR="00822870" w:rsidRPr="00AC44D1" w:rsidRDefault="003555A4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66632DE7" w14:textId="20DD7D86" w:rsidR="00EF71B3" w:rsidRPr="00AC44D1" w:rsidRDefault="003555A4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140E2EFD" w14:textId="77777777" w:rsidR="002355DF" w:rsidRPr="00AC44D1" w:rsidRDefault="002355DF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7F2D6D75" w14:textId="77777777" w:rsidR="002355DF" w:rsidRPr="00AC44D1" w:rsidRDefault="002355DF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6EA791BB" w14:textId="511C5E0D" w:rsidR="0090523B" w:rsidRDefault="0090523B" w:rsidP="00AC44D1">
      <w:pPr>
        <w:pStyle w:val="Listeavsnitt"/>
        <w:spacing w:line="276" w:lineRule="auto"/>
        <w:ind w:left="3119" w:right="2114"/>
        <w:rPr>
          <w:sz w:val="32"/>
          <w:szCs w:val="32"/>
          <w:lang w:val="nb-NO"/>
        </w:rPr>
      </w:pPr>
    </w:p>
    <w:p w14:paraId="67462356" w14:textId="77777777" w:rsidR="00345C35" w:rsidRPr="00345C35" w:rsidRDefault="00345C35" w:rsidP="00345C35">
      <w:pPr>
        <w:rPr>
          <w:lang w:val="nb-NO"/>
        </w:rPr>
      </w:pPr>
    </w:p>
    <w:p w14:paraId="422646DE" w14:textId="77777777" w:rsidR="00345C35" w:rsidRPr="00345C35" w:rsidRDefault="00345C35" w:rsidP="00345C35">
      <w:pPr>
        <w:rPr>
          <w:lang w:val="nb-NO"/>
        </w:rPr>
      </w:pPr>
    </w:p>
    <w:p w14:paraId="3F26680C" w14:textId="77777777" w:rsidR="00345C35" w:rsidRPr="00345C35" w:rsidRDefault="00345C35" w:rsidP="00345C35">
      <w:pPr>
        <w:rPr>
          <w:lang w:val="nb-NO"/>
        </w:rPr>
      </w:pPr>
    </w:p>
    <w:p w14:paraId="24B823AA" w14:textId="77777777" w:rsidR="00345C35" w:rsidRDefault="00345C35" w:rsidP="00345C35">
      <w:pPr>
        <w:rPr>
          <w:sz w:val="32"/>
          <w:szCs w:val="32"/>
          <w:lang w:val="nb-NO"/>
        </w:rPr>
      </w:pPr>
    </w:p>
    <w:p w14:paraId="0B36E7FB" w14:textId="77777777" w:rsidR="00345C35" w:rsidRPr="00345C35" w:rsidRDefault="00345C35" w:rsidP="00345C35">
      <w:pPr>
        <w:rPr>
          <w:lang w:val="nb-NO"/>
        </w:rPr>
      </w:pPr>
    </w:p>
    <w:sectPr w:rsidR="00345C35" w:rsidRPr="00345C35" w:rsidSect="001D122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D37F5B" w14:textId="77777777" w:rsidR="003E6195" w:rsidRDefault="003E6195" w:rsidP="009F61C3">
      <w:r>
        <w:separator/>
      </w:r>
    </w:p>
  </w:endnote>
  <w:endnote w:type="continuationSeparator" w:id="0">
    <w:p w14:paraId="0855FFC2" w14:textId="77777777" w:rsidR="003E6195" w:rsidRDefault="003E6195" w:rsidP="009F6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charset w:val="00"/>
    <w:family w:val="roman"/>
    <w:pitch w:val="default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D118DD" w14:textId="77777777" w:rsidR="005B30BF" w:rsidRDefault="005B30BF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FF71F0" w14:textId="4244623B" w:rsidR="00CD31C0" w:rsidRDefault="00AC2186" w:rsidP="00CD31C0">
    <w:pPr>
      <w:pStyle w:val="Bunntekst"/>
      <w:jc w:val="both"/>
    </w:pPr>
    <w:r>
      <w:rPr>
        <w:noProof/>
        <w:szCs w:val="36"/>
        <w:lang w:val="nb-NO"/>
      </w:rPr>
      <w:drawing>
        <wp:anchor distT="0" distB="0" distL="114300" distR="114300" simplePos="0" relativeHeight="251661312" behindDoc="0" locked="0" layoutInCell="1" allowOverlap="1" wp14:anchorId="35B2F661" wp14:editId="0DA378EA">
          <wp:simplePos x="0" y="0"/>
          <wp:positionH relativeFrom="column">
            <wp:posOffset>502285</wp:posOffset>
          </wp:positionH>
          <wp:positionV relativeFrom="paragraph">
            <wp:posOffset>-283210</wp:posOffset>
          </wp:positionV>
          <wp:extent cx="844550" cy="844550"/>
          <wp:effectExtent l="0" t="0" r="0" b="0"/>
          <wp:wrapNone/>
          <wp:docPr id="532259938" name="Bild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2259938" name="Bild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4550" cy="844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B30BF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84B98A4" wp14:editId="547949D9">
              <wp:simplePos x="0" y="0"/>
              <wp:positionH relativeFrom="column">
                <wp:posOffset>1426845</wp:posOffset>
              </wp:positionH>
              <wp:positionV relativeFrom="paragraph">
                <wp:posOffset>-285750</wp:posOffset>
              </wp:positionV>
              <wp:extent cx="3418840" cy="1828800"/>
              <wp:effectExtent l="0" t="0" r="0" b="0"/>
              <wp:wrapSquare wrapText="bothSides"/>
              <wp:docPr id="1926001250" name="Tekstboks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1884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69B28E1" w14:textId="2F1CACCB" w:rsidR="005B30BF" w:rsidRPr="005B30BF" w:rsidRDefault="005B30BF" w:rsidP="005B30BF">
                          <w:pPr>
                            <w:pStyle w:val="Bunntekst1"/>
                            <w:rPr>
                              <w:sz w:val="28"/>
                              <w:lang w:val="en-GB"/>
                            </w:rPr>
                          </w:pPr>
                          <w:r w:rsidRPr="005B30BF">
                            <w:rPr>
                              <w:sz w:val="28"/>
                              <w:lang w:val="en-GB"/>
                            </w:rPr>
                            <w:t>Scan the QR code to get tips and advice</w:t>
                          </w:r>
                          <w:r>
                            <w:rPr>
                              <w:sz w:val="28"/>
                              <w:lang w:val="en-GB"/>
                            </w:rPr>
                            <w:t xml:space="preserve"> </w:t>
                          </w:r>
                          <w:r w:rsidRPr="005B30BF">
                            <w:rPr>
                              <w:sz w:val="28"/>
                              <w:lang w:val="en-GB"/>
                            </w:rPr>
                            <w:t>on improving the working environment,</w:t>
                          </w:r>
                          <w:r>
                            <w:rPr>
                              <w:sz w:val="28"/>
                              <w:lang w:val="en-GB"/>
                            </w:rPr>
                            <w:t xml:space="preserve"> </w:t>
                          </w:r>
                          <w:r w:rsidRPr="005B30BF">
                            <w:rPr>
                              <w:sz w:val="28"/>
                              <w:lang w:val="en-GB"/>
                            </w:rPr>
                            <w:t>adapting work situations and coping</w:t>
                          </w:r>
                        </w:p>
                        <w:p w14:paraId="0056B452" w14:textId="597C00A0" w:rsidR="00CD31C0" w:rsidRPr="005B30BF" w:rsidRDefault="005B30BF" w:rsidP="005B30BF">
                          <w:pPr>
                            <w:pStyle w:val="Bunntekst1"/>
                            <w:rPr>
                              <w:sz w:val="28"/>
                              <w:lang w:val="en-GB"/>
                            </w:rPr>
                          </w:pPr>
                          <w:r w:rsidRPr="005B30BF">
                            <w:rPr>
                              <w:sz w:val="28"/>
                              <w:lang w:val="en-GB"/>
                            </w:rPr>
                            <w:t>with health issues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84B98A4" id="_x0000_t202" coordsize="21600,21600" o:spt="202" path="m,l,21600r21600,l21600,xe">
              <v:stroke joinstyle="miter"/>
              <v:path gradientshapeok="t" o:connecttype="rect"/>
            </v:shapetype>
            <v:shape id="Tekstboks 1" o:spid="_x0000_s1026" type="#_x0000_t202" style="position:absolute;left:0;text-align:left;margin-left:112.35pt;margin-top:-22.5pt;width:269.2pt;height:2in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" filled="f" stroked="f" strokeweight=".5pt">
              <v:textbox style="mso-fit-shape-to-text:t">
                <w:txbxContent>
                  <w:p w14:paraId="169B28E1" w14:textId="2F1CACCB" w:rsidR="005B30BF" w:rsidRPr="005B30BF" w:rsidRDefault="005B30BF" w:rsidP="005B30BF">
                    <w:pPr>
                      <w:pStyle w:val="Bunntekst1"/>
                      <w:rPr>
                        <w:sz w:val="28"/>
                        <w:lang w:val="en-GB"/>
                      </w:rPr>
                    </w:pPr>
                    <w:r w:rsidRPr="005B30BF">
                      <w:rPr>
                        <w:sz w:val="28"/>
                        <w:lang w:val="en-GB"/>
                      </w:rPr>
                      <w:t>Scan the QR code to get tips and advice</w:t>
                    </w:r>
                    <w:r>
                      <w:rPr>
                        <w:sz w:val="28"/>
                        <w:lang w:val="en-GB"/>
                      </w:rPr>
                      <w:t xml:space="preserve"> </w:t>
                    </w:r>
                    <w:r w:rsidRPr="005B30BF">
                      <w:rPr>
                        <w:sz w:val="28"/>
                        <w:lang w:val="en-GB"/>
                      </w:rPr>
                      <w:t>on improving the working environment,</w:t>
                    </w:r>
                    <w:r>
                      <w:rPr>
                        <w:sz w:val="28"/>
                        <w:lang w:val="en-GB"/>
                      </w:rPr>
                      <w:t xml:space="preserve"> </w:t>
                    </w:r>
                    <w:r w:rsidRPr="005B30BF">
                      <w:rPr>
                        <w:sz w:val="28"/>
                        <w:lang w:val="en-GB"/>
                      </w:rPr>
                      <w:t>adapting work situations and coping</w:t>
                    </w:r>
                  </w:p>
                  <w:p w14:paraId="0056B452" w14:textId="597C00A0" w:rsidR="00CD31C0" w:rsidRPr="005B30BF" w:rsidRDefault="005B30BF" w:rsidP="005B30BF">
                    <w:pPr>
                      <w:pStyle w:val="Bunntekst1"/>
                      <w:rPr>
                        <w:sz w:val="28"/>
                        <w:lang w:val="en-GB"/>
                      </w:rPr>
                    </w:pPr>
                    <w:r w:rsidRPr="005B30BF">
                      <w:rPr>
                        <w:sz w:val="28"/>
                        <w:lang w:val="en-GB"/>
                      </w:rPr>
                      <w:t>with health issues.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27EFE">
      <w:rPr>
        <w:noProof/>
      </w:rPr>
      <w:drawing>
        <wp:anchor distT="0" distB="0" distL="114300" distR="114300" simplePos="0" relativeHeight="251670528" behindDoc="0" locked="0" layoutInCell="1" allowOverlap="1" wp14:anchorId="337EB83B" wp14:editId="1FE2C35B">
          <wp:simplePos x="0" y="0"/>
          <wp:positionH relativeFrom="column">
            <wp:posOffset>5311775</wp:posOffset>
          </wp:positionH>
          <wp:positionV relativeFrom="paragraph">
            <wp:posOffset>-127443</wp:posOffset>
          </wp:positionV>
          <wp:extent cx="1711167" cy="405534"/>
          <wp:effectExtent l="0" t="0" r="3810" b="1270"/>
          <wp:wrapNone/>
          <wp:docPr id="2005155077" name="Grafik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5155077" name="Grafikk 2005155077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1167" cy="4055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1A40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6DBE4B" wp14:editId="25086636">
              <wp:simplePos x="0" y="0"/>
              <wp:positionH relativeFrom="column">
                <wp:posOffset>-906662</wp:posOffset>
              </wp:positionH>
              <wp:positionV relativeFrom="paragraph">
                <wp:posOffset>-547370</wp:posOffset>
              </wp:positionV>
              <wp:extent cx="8580120" cy="1898295"/>
              <wp:effectExtent l="0" t="0" r="5080" b="0"/>
              <wp:wrapNone/>
              <wp:docPr id="1777186516" name="Rektange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580120" cy="1898295"/>
                      </a:xfrm>
                      <a:prstGeom prst="rect">
                        <a:avLst/>
                      </a:prstGeom>
                      <a:solidFill>
                        <a:srgbClr val="9A5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89A3ED" id="Rektangel 9" o:spid="_x0000_s1026" style="position:absolute;margin-left:-71.4pt;margin-top:-43.1pt;width:675.6pt;height:14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" fillcolor="#9a5783" stroked="f" strokeweight="1pt"/>
          </w:pict>
        </mc:Fallback>
      </mc:AlternateContent>
    </w:r>
    <w:r w:rsidR="00771A40"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815E1AB" wp14:editId="1497F46F">
              <wp:simplePos x="0" y="0"/>
              <wp:positionH relativeFrom="column">
                <wp:posOffset>5015068</wp:posOffset>
              </wp:positionH>
              <wp:positionV relativeFrom="paragraph">
                <wp:posOffset>-217805</wp:posOffset>
              </wp:positionV>
              <wp:extent cx="0" cy="775675"/>
              <wp:effectExtent l="0" t="0" r="12700" b="12065"/>
              <wp:wrapNone/>
              <wp:docPr id="988001354" name="Rett linj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775675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088416" id="Rett linje 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4.9pt,-17.15pt" to="394.9pt,4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" strokecolor="white [3212]" strokeweight=".5pt">
              <v:stroke joinstyle="miter"/>
            </v:line>
          </w:pict>
        </mc:Fallback>
      </mc:AlternateContent>
    </w:r>
  </w:p>
  <w:p w14:paraId="0A12D499" w14:textId="2B81504D" w:rsidR="00CD31C0" w:rsidRDefault="00CD31C0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06E4F6" w14:textId="77777777" w:rsidR="005B30BF" w:rsidRDefault="005B30BF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C6B08C" w14:textId="77777777" w:rsidR="003E6195" w:rsidRDefault="003E6195" w:rsidP="009F61C3">
      <w:r>
        <w:separator/>
      </w:r>
    </w:p>
  </w:footnote>
  <w:footnote w:type="continuationSeparator" w:id="0">
    <w:p w14:paraId="551635FB" w14:textId="77777777" w:rsidR="003E6195" w:rsidRDefault="003E6195" w:rsidP="009F61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D57784" w14:textId="77777777" w:rsidR="005B30BF" w:rsidRDefault="005B30BF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6EB54A" w14:textId="67AA4B8C" w:rsidR="00230B52" w:rsidRDefault="00230B52">
    <w:pPr>
      <w:pStyle w:val="Topptekst"/>
    </w:pPr>
    <w:r>
      <w:rPr>
        <w:noProof/>
        <w:sz w:val="16"/>
        <w:szCs w:val="16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6F375782" wp14:editId="2B61F2BF">
              <wp:simplePos x="0" y="0"/>
              <wp:positionH relativeFrom="column">
                <wp:posOffset>2377529</wp:posOffset>
              </wp:positionH>
              <wp:positionV relativeFrom="paragraph">
                <wp:posOffset>-87236</wp:posOffset>
              </wp:positionV>
              <wp:extent cx="1990846" cy="1990846"/>
              <wp:effectExtent l="0" t="0" r="3175" b="3175"/>
              <wp:wrapNone/>
              <wp:docPr id="1951438388" name="Gruppe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90846" cy="1990846"/>
                        <a:chOff x="0" y="0"/>
                        <a:chExt cx="2798388" cy="2798388"/>
                      </a:xfrm>
                    </wpg:grpSpPr>
                    <wps:wsp>
                      <wps:cNvPr id="1289614804" name="Ellipse 4"/>
                      <wps:cNvSpPr/>
                      <wps:spPr>
                        <a:xfrm>
                          <a:off x="0" y="0"/>
                          <a:ext cx="2798388" cy="2798388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6701692" name="Bilde 5" descr="Et bilde som inneholder clip art, illustrasjon, tegnefilm, kunst&#10;&#10;Automatisk generert beskrivelse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75854" y="651164"/>
                          <a:ext cx="1327785" cy="156083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946273" id="Gruppe 6" o:spid="_x0000_s1026" style="position:absolute;margin-left:187.2pt;margin-top:-6.85pt;width:156.75pt;height:156.75pt;z-index:251667456;mso-width-relative:margin;mso-height-relative:margin" coordsize="27983,279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">
              <v:oval id="Ellipse 4" o:spid="_x0000_s1027" style="position:absolute;width:27983;height:279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" fillcolor="white [3212]" stroked="f" strokeweight="1pt">
                <v:stroke joinstyle="miter"/>
              </v:oval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e 5" o:spid="_x0000_s1028" type="#_x0000_t75" alt="Et bilde som inneholder clip art, illustrasjon, tegnefilm, kunst&#10;&#10;Automatisk generert beskrivelse" style="position:absolute;left:7758;top:6511;width:13278;height:15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">
                <v:imagedata r:id="rId2" o:title="Et bilde som inneholder clip art, illustrasjon, tegnefilm, kunst&#10;&#10;Automatisk generert beskrivelse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25295C13" wp14:editId="26AA0AB6">
              <wp:simplePos x="0" y="0"/>
              <wp:positionH relativeFrom="column">
                <wp:posOffset>-269225</wp:posOffset>
              </wp:positionH>
              <wp:positionV relativeFrom="paragraph">
                <wp:posOffset>-499730</wp:posOffset>
              </wp:positionV>
              <wp:extent cx="8580120" cy="10696353"/>
              <wp:effectExtent l="0" t="0" r="5080" b="0"/>
              <wp:wrapNone/>
              <wp:docPr id="1196748333" name="Rektange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580120" cy="10696353"/>
                      </a:xfrm>
                      <a:prstGeom prst="rect">
                        <a:avLst/>
                      </a:prstGeom>
                      <a:solidFill>
                        <a:srgbClr val="F3E4E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E28D406" id="Rektangel 9" o:spid="_x0000_s1026" style="position:absolute;margin-left:-21.2pt;margin-top:-39.35pt;width:675.6pt;height:842.2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" fillcolor="#f3e4e4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D73D84" w14:textId="77777777" w:rsidR="005B30BF" w:rsidRDefault="005B30BF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3" type="#_x0000_t75" style="width:309.95pt;height:296.95pt" o:bullet="t">
        <v:imagedata r:id="rId1" o:title="stjernepunkt"/>
      </v:shape>
    </w:pict>
  </w:numPicBullet>
  <w:numPicBullet w:numPicBulletId="1">
    <w:pict>
      <v:shape id="_x0000_i1074" type="#_x0000_t75" style="width:242.05pt;height:242.05pt" o:bullet="t">
        <v:imagedata r:id="rId2" o:title="punkt"/>
      </v:shape>
    </w:pict>
  </w:numPicBullet>
  <w:abstractNum w:abstractNumId="0" w15:restartNumberingAfterBreak="0">
    <w:nsid w:val="166A0B12"/>
    <w:multiLevelType w:val="hybridMultilevel"/>
    <w:tmpl w:val="F5881F8C"/>
    <w:lvl w:ilvl="0" w:tplc="1688DE74">
      <w:start w:val="1"/>
      <w:numFmt w:val="bullet"/>
      <w:lvlText w:val=""/>
      <w:lvlPicBulletId w:val="0"/>
      <w:lvlJc w:val="left"/>
      <w:pPr>
        <w:ind w:left="3697" w:hanging="360"/>
      </w:pPr>
      <w:rPr>
        <w:rFonts w:ascii="Symbol" w:hAnsi="Symbol" w:hint="default"/>
        <w:color w:val="auto"/>
      </w:rPr>
    </w:lvl>
    <w:lvl w:ilvl="1" w:tplc="0414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288F302B"/>
    <w:multiLevelType w:val="hybridMultilevel"/>
    <w:tmpl w:val="5D92414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9873045">
    <w:abstractNumId w:val="1"/>
  </w:num>
  <w:num w:numId="2" w16cid:durableId="93523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5336A"/>
    <w:rsid w:val="001672B1"/>
    <w:rsid w:val="001A39EA"/>
    <w:rsid w:val="001D1225"/>
    <w:rsid w:val="001D13E4"/>
    <w:rsid w:val="001F7DD8"/>
    <w:rsid w:val="00230B52"/>
    <w:rsid w:val="002355DF"/>
    <w:rsid w:val="00267552"/>
    <w:rsid w:val="002A7268"/>
    <w:rsid w:val="002B47A6"/>
    <w:rsid w:val="002E21DF"/>
    <w:rsid w:val="002F39D6"/>
    <w:rsid w:val="00315A08"/>
    <w:rsid w:val="00327EFE"/>
    <w:rsid w:val="003355A9"/>
    <w:rsid w:val="00345C35"/>
    <w:rsid w:val="003555A4"/>
    <w:rsid w:val="00387368"/>
    <w:rsid w:val="003C3DB4"/>
    <w:rsid w:val="003E6195"/>
    <w:rsid w:val="00441C18"/>
    <w:rsid w:val="004538F9"/>
    <w:rsid w:val="00455F5C"/>
    <w:rsid w:val="0047370B"/>
    <w:rsid w:val="00494B2F"/>
    <w:rsid w:val="004A16A6"/>
    <w:rsid w:val="004B7353"/>
    <w:rsid w:val="004D52FC"/>
    <w:rsid w:val="004E7FD5"/>
    <w:rsid w:val="004F7E4B"/>
    <w:rsid w:val="005075B2"/>
    <w:rsid w:val="00532C4D"/>
    <w:rsid w:val="0053742D"/>
    <w:rsid w:val="00592F4D"/>
    <w:rsid w:val="005A5740"/>
    <w:rsid w:val="005B30BF"/>
    <w:rsid w:val="005D5440"/>
    <w:rsid w:val="005D5534"/>
    <w:rsid w:val="00604217"/>
    <w:rsid w:val="00606292"/>
    <w:rsid w:val="00616444"/>
    <w:rsid w:val="00651BB1"/>
    <w:rsid w:val="0065760A"/>
    <w:rsid w:val="00665EF8"/>
    <w:rsid w:val="00673CA9"/>
    <w:rsid w:val="00697A73"/>
    <w:rsid w:val="006F74A4"/>
    <w:rsid w:val="006F7776"/>
    <w:rsid w:val="00714B8D"/>
    <w:rsid w:val="00734ACE"/>
    <w:rsid w:val="0073623D"/>
    <w:rsid w:val="00771A40"/>
    <w:rsid w:val="00782396"/>
    <w:rsid w:val="007A0C17"/>
    <w:rsid w:val="007C0F8F"/>
    <w:rsid w:val="007C7CFE"/>
    <w:rsid w:val="007E5F0B"/>
    <w:rsid w:val="008006D1"/>
    <w:rsid w:val="0080305D"/>
    <w:rsid w:val="00804119"/>
    <w:rsid w:val="00822870"/>
    <w:rsid w:val="00835B7A"/>
    <w:rsid w:val="00877A61"/>
    <w:rsid w:val="00881DB5"/>
    <w:rsid w:val="0089097D"/>
    <w:rsid w:val="008C42BE"/>
    <w:rsid w:val="008C539F"/>
    <w:rsid w:val="008F3CDA"/>
    <w:rsid w:val="008F4BA6"/>
    <w:rsid w:val="0090523B"/>
    <w:rsid w:val="00945870"/>
    <w:rsid w:val="009635BF"/>
    <w:rsid w:val="00967828"/>
    <w:rsid w:val="009B5352"/>
    <w:rsid w:val="009F1CDC"/>
    <w:rsid w:val="009F61C3"/>
    <w:rsid w:val="00A42621"/>
    <w:rsid w:val="00A4717E"/>
    <w:rsid w:val="00A71CC0"/>
    <w:rsid w:val="00A84DBD"/>
    <w:rsid w:val="00A941AB"/>
    <w:rsid w:val="00AC2186"/>
    <w:rsid w:val="00AC44D1"/>
    <w:rsid w:val="00B108AB"/>
    <w:rsid w:val="00B17A77"/>
    <w:rsid w:val="00B94575"/>
    <w:rsid w:val="00BA15F1"/>
    <w:rsid w:val="00C522E0"/>
    <w:rsid w:val="00C55A28"/>
    <w:rsid w:val="00C7417D"/>
    <w:rsid w:val="00C803F6"/>
    <w:rsid w:val="00C80FDF"/>
    <w:rsid w:val="00C958C5"/>
    <w:rsid w:val="00CA08CE"/>
    <w:rsid w:val="00CD31C0"/>
    <w:rsid w:val="00D26E7A"/>
    <w:rsid w:val="00D353D8"/>
    <w:rsid w:val="00D80C73"/>
    <w:rsid w:val="00DB34AF"/>
    <w:rsid w:val="00DC0F06"/>
    <w:rsid w:val="00DE1F9B"/>
    <w:rsid w:val="00DE4C0C"/>
    <w:rsid w:val="00DE4CE0"/>
    <w:rsid w:val="00E2162D"/>
    <w:rsid w:val="00E473E5"/>
    <w:rsid w:val="00E531BB"/>
    <w:rsid w:val="00E54298"/>
    <w:rsid w:val="00E605B6"/>
    <w:rsid w:val="00E7586C"/>
    <w:rsid w:val="00E93B9F"/>
    <w:rsid w:val="00EB146D"/>
    <w:rsid w:val="00EB32BD"/>
    <w:rsid w:val="00ED6096"/>
    <w:rsid w:val="00EE668B"/>
    <w:rsid w:val="00EF71B3"/>
    <w:rsid w:val="00F7093D"/>
    <w:rsid w:val="00FC29B6"/>
    <w:rsid w:val="00FF7C68"/>
    <w:rsid w:val="1814AFC8"/>
    <w:rsid w:val="2DD8DF4B"/>
    <w:rsid w:val="35E3F130"/>
    <w:rsid w:val="391B91F2"/>
    <w:rsid w:val="3A9E39F6"/>
    <w:rsid w:val="3AB76253"/>
    <w:rsid w:val="501EA17A"/>
    <w:rsid w:val="507B91D6"/>
    <w:rsid w:val="5314F9CC"/>
    <w:rsid w:val="61B24DBA"/>
    <w:rsid w:val="6A2FC22A"/>
    <w:rsid w:val="7FA7C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C4FB0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unkter"/>
    <w:rsid w:val="007C0F8F"/>
    <w:pPr>
      <w:jc w:val="left"/>
    </w:pPr>
    <w:rPr>
      <w:rFonts w:ascii="Georgia" w:eastAsiaTheme="minorEastAsia" w:hAnsi="Georgia"/>
      <w:sz w:val="36"/>
    </w:rPr>
  </w:style>
  <w:style w:type="paragraph" w:styleId="Overskrift1">
    <w:name w:val="heading 1"/>
    <w:aliases w:val="Overskrift"/>
    <w:basedOn w:val="Normal"/>
    <w:next w:val="Normal"/>
    <w:link w:val="Overskrift1Tegn"/>
    <w:uiPriority w:val="9"/>
    <w:rsid w:val="00230B52"/>
    <w:pPr>
      <w:spacing w:after="480"/>
      <w:outlineLvl w:val="0"/>
    </w:pPr>
    <w:rPr>
      <w:rFonts w:cs="Times New Roman (Body CS)"/>
      <w:bCs/>
      <w:sz w:val="76"/>
      <w:szCs w:val="96"/>
    </w:rPr>
  </w:style>
  <w:style w:type="paragraph" w:styleId="Overskrift2">
    <w:name w:val="heading 2"/>
    <w:basedOn w:val="Normal"/>
    <w:next w:val="Normal"/>
    <w:link w:val="Overskrift2Tegn"/>
    <w:uiPriority w:val="9"/>
    <w:unhideWhenUsed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Overskrift4">
    <w:name w:val="heading 4"/>
    <w:basedOn w:val="Normal"/>
    <w:next w:val="Normal"/>
    <w:link w:val="Overskrift4Tegn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customStyle="1" w:styleId="Style1">
    <w:name w:val="Style1"/>
    <w:basedOn w:val="Vanligtabell"/>
    <w:uiPriority w:val="99"/>
    <w:rsid w:val="00592F4D"/>
    <w:rPr>
      <w:rFonts w:ascii="The Hand" w:hAnsi="The Hand"/>
      <w:b/>
    </w:rPr>
    <w:tblPr/>
  </w:style>
  <w:style w:type="table" w:styleId="Tabellrutenett">
    <w:name w:val="Table Grid"/>
    <w:basedOn w:val="Vanligtabel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2Tegn">
    <w:name w:val="Overskrift 2 Tegn"/>
    <w:basedOn w:val="Standardskriftforavsnitt"/>
    <w:link w:val="Overskrift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Overskrift1Tegn">
    <w:name w:val="Overskrift 1 Tegn"/>
    <w:aliases w:val="Overskrift Tegn"/>
    <w:basedOn w:val="Standardskriftforavsnitt"/>
    <w:link w:val="Overskrift1"/>
    <w:uiPriority w:val="9"/>
    <w:rsid w:val="00230B52"/>
    <w:rPr>
      <w:rFonts w:ascii="Georgia" w:eastAsiaTheme="minorEastAsia" w:hAnsi="Georgia" w:cs="Times New Roman (Body CS)"/>
      <w:bCs/>
      <w:sz w:val="76"/>
      <w:szCs w:val="96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89097D"/>
    <w:rPr>
      <w:b/>
      <w:bCs/>
      <w:noProof/>
      <w:sz w:val="32"/>
      <w:szCs w:val="32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C522E0"/>
    <w:rPr>
      <w:rFonts w:ascii="Cambria" w:hAnsi="Cambria"/>
      <w:color w:val="002F37"/>
    </w:rPr>
  </w:style>
  <w:style w:type="paragraph" w:styleId="Topptekst">
    <w:name w:val="header"/>
    <w:basedOn w:val="Normal"/>
    <w:link w:val="TopptekstTegn"/>
    <w:uiPriority w:val="99"/>
    <w:rsid w:val="009F61C3"/>
    <w:pPr>
      <w:tabs>
        <w:tab w:val="center" w:pos="4680"/>
        <w:tab w:val="right" w:pos="9360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00C522E0"/>
  </w:style>
  <w:style w:type="paragraph" w:styleId="Bunntekst">
    <w:name w:val="footer"/>
    <w:basedOn w:val="Normal"/>
    <w:link w:val="BunntekstTegn"/>
    <w:uiPriority w:val="99"/>
    <w:rsid w:val="003555A4"/>
    <w:pPr>
      <w:tabs>
        <w:tab w:val="center" w:pos="4680"/>
        <w:tab w:val="right" w:pos="9360"/>
      </w:tabs>
    </w:pPr>
    <w:rPr>
      <w:color w:val="FFFFFF" w:themeColor="background1"/>
    </w:rPr>
  </w:style>
  <w:style w:type="character" w:customStyle="1" w:styleId="BunntekstTegn">
    <w:name w:val="Bunntekst Tegn"/>
    <w:basedOn w:val="Standardskriftforavsnitt"/>
    <w:link w:val="Bunntekst"/>
    <w:uiPriority w:val="99"/>
    <w:rsid w:val="003555A4"/>
    <w:rPr>
      <w:rFonts w:eastAsiaTheme="minorEastAsia"/>
      <w:color w:val="FFFFFF" w:themeColor="background1"/>
    </w:rPr>
  </w:style>
  <w:style w:type="character" w:styleId="Plassholdertekst">
    <w:name w:val="Placeholder Text"/>
    <w:basedOn w:val="Standardskriftforavsnitt"/>
    <w:uiPriority w:val="99"/>
    <w:semiHidden/>
    <w:rsid w:val="001111BE"/>
    <w:rPr>
      <w:color w:val="808080"/>
    </w:rPr>
  </w:style>
  <w:style w:type="character" w:styleId="Utheving">
    <w:name w:val="Emphasis"/>
    <w:basedOn w:val="Standardskriftforavsnitt"/>
    <w:uiPriority w:val="20"/>
    <w:rsid w:val="00EE668B"/>
    <w:rPr>
      <w:i w:val="0"/>
      <w:iCs/>
      <w:color w:val="auto"/>
    </w:rPr>
  </w:style>
  <w:style w:type="paragraph" w:styleId="Listeavsnitt">
    <w:name w:val="List Paragraph"/>
    <w:basedOn w:val="Normal"/>
    <w:uiPriority w:val="34"/>
    <w:semiHidden/>
    <w:rsid w:val="00E2162D"/>
    <w:pPr>
      <w:ind w:left="720"/>
      <w:contextualSpacing/>
    </w:pPr>
  </w:style>
  <w:style w:type="character" w:customStyle="1" w:styleId="normaltextrun">
    <w:name w:val="normaltextrun"/>
    <w:basedOn w:val="Standardskriftforavsnitt"/>
    <w:rsid w:val="002A7268"/>
  </w:style>
  <w:style w:type="paragraph" w:customStyle="1" w:styleId="Bunntekst1">
    <w:name w:val="Bunntekst 1"/>
    <w:basedOn w:val="Bunntekst"/>
    <w:rsid w:val="003555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sv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C2FFF39818524798524B8E712C805F" ma:contentTypeVersion="18" ma:contentTypeDescription="Create a new document." ma:contentTypeScope="" ma:versionID="86753a54c506211b963a60adbec92700">
  <xsd:schema xmlns:xsd="http://www.w3.org/2001/XMLSchema" xmlns:xs="http://www.w3.org/2001/XMLSchema" xmlns:p="http://schemas.microsoft.com/office/2006/metadata/properties" xmlns:ns2="fb4aea25-0f2c-4c48-bf5f-35cacf54bca1" xmlns:ns3="3be9dd09-54d2-47e5-96cd-85248b9cffcb" targetNamespace="http://schemas.microsoft.com/office/2006/metadata/properties" ma:root="true" ma:fieldsID="060a956fc7242f2c476f044c35ec6186" ns2:_="" ns3:_="">
    <xsd:import namespace="fb4aea25-0f2c-4c48-bf5f-35cacf54bca1"/>
    <xsd:import namespace="3be9dd09-54d2-47e5-96cd-85248b9cff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aea25-0f2c-4c48-bf5f-35cacf54bc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228493a-ba9a-494e-af97-f05f01d29c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e9dd09-54d2-47e5-96cd-85248b9cffc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6f8d9a9c-83e1-4e8f-a65d-42b37d0c1cb4}" ma:internalName="TaxCatchAll" ma:showField="CatchAllData" ma:web="3be9dd09-54d2-47e5-96cd-85248b9cff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e9dd09-54d2-47e5-96cd-85248b9cffcb" xsi:nil="true"/>
    <MediaServiceKeyPoints xmlns="fb4aea25-0f2c-4c48-bf5f-35cacf54bca1" xsi:nil="true"/>
    <lcf76f155ced4ddcb4097134ff3c332f xmlns="fb4aea25-0f2c-4c48-bf5f-35cacf54bc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165720-1159-4804-A6AC-6D29333CE6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4aea25-0f2c-4c48-bf5f-35cacf54bca1"/>
    <ds:schemaRef ds:uri="3be9dd09-54d2-47e5-96cd-85248b9cff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3be9dd09-54d2-47e5-96cd-85248b9cffcb"/>
    <ds:schemaRef ds:uri="fb4aea25-0f2c-4c48-bf5f-35cacf54bca1"/>
  </ds:schemaRefs>
</ds:datastoreItem>
</file>

<file path=docMetadata/LabelInfo.xml><?xml version="1.0" encoding="utf-8"?>
<clbl:labelList xmlns:clbl="http://schemas.microsoft.com/office/2020/mipLabelMetadata">
  <clbl:label id="{9396317e-03ca-4ddd-bc6f-adf29e7f1a41}" enabled="1" method="Standard" siteId="{62366534-1ec3-4962-8869-9b5535279d0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6T22:21:00Z</dcterms:created>
  <dcterms:modified xsi:type="dcterms:W3CDTF">2024-10-25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C2FFF39818524798524B8E712C805F</vt:lpwstr>
  </property>
  <property fmtid="{D5CDD505-2E9C-101B-9397-08002B2CF9AE}" pid="3" name="MSIP_Label_9396317e-03ca-4ddd-bc6f-adf29e7f1a41_Enabled">
    <vt:lpwstr>true</vt:lpwstr>
  </property>
  <property fmtid="{D5CDD505-2E9C-101B-9397-08002B2CF9AE}" pid="4" name="MSIP_Label_9396317e-03ca-4ddd-bc6f-adf29e7f1a41_SetDate">
    <vt:lpwstr>2024-02-19T08:42:39Z</vt:lpwstr>
  </property>
  <property fmtid="{D5CDD505-2E9C-101B-9397-08002B2CF9AE}" pid="5" name="MSIP_Label_9396317e-03ca-4ddd-bc6f-adf29e7f1a41_Method">
    <vt:lpwstr>Standard</vt:lpwstr>
  </property>
  <property fmtid="{D5CDD505-2E9C-101B-9397-08002B2CF9AE}" pid="6" name="MSIP_Label_9396317e-03ca-4ddd-bc6f-adf29e7f1a41_Name">
    <vt:lpwstr>9396317e-03ca-4ddd-bc6f-adf29e7f1a41</vt:lpwstr>
  </property>
  <property fmtid="{D5CDD505-2E9C-101B-9397-08002B2CF9AE}" pid="7" name="MSIP_Label_9396317e-03ca-4ddd-bc6f-adf29e7f1a41_SiteId">
    <vt:lpwstr>62366534-1ec3-4962-8869-9b5535279d0b</vt:lpwstr>
  </property>
  <property fmtid="{D5CDD505-2E9C-101B-9397-08002B2CF9AE}" pid="8" name="MSIP_Label_9396317e-03ca-4ddd-bc6f-adf29e7f1a41_ActionId">
    <vt:lpwstr>7078a3fa-6ce4-4673-b663-a4996fc8dd27</vt:lpwstr>
  </property>
  <property fmtid="{D5CDD505-2E9C-101B-9397-08002B2CF9AE}" pid="9" name="MSIP_Label_9396317e-03ca-4ddd-bc6f-adf29e7f1a41_ContentBits">
    <vt:lpwstr>0</vt:lpwstr>
  </property>
</Properties>
</file>